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341" w:rsidRDefault="003D5CB2" w:rsidP="00447402">
      <w:pPr>
        <w:tabs>
          <w:tab w:val="left" w:pos="4856"/>
          <w:tab w:val="left" w:pos="7522"/>
        </w:tabs>
        <w:ind w:left="4962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427CA1" wp14:editId="2BB40AFA">
                <wp:simplePos x="0" y="0"/>
                <wp:positionH relativeFrom="page">
                  <wp:posOffset>37374</wp:posOffset>
                </wp:positionH>
                <wp:positionV relativeFrom="paragraph">
                  <wp:posOffset>312511</wp:posOffset>
                </wp:positionV>
                <wp:extent cx="3715966" cy="1021404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5966" cy="10214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5CB2" w:rsidRPr="00960669" w:rsidRDefault="003D5CB2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</w:pPr>
                            <w:r w:rsidRPr="00960669">
                              <w:rPr>
                                <w:rFonts w:ascii="Palatino Linotype" w:hAnsi="Palatino Linotype"/>
                                <w:b/>
                                <w:sz w:val="64"/>
                                <w:szCs w:val="64"/>
                              </w:rPr>
                              <w:t>Robert Smith</w:t>
                            </w:r>
                          </w:p>
                          <w:p w:rsidR="003D5CB2" w:rsidRPr="00960669" w:rsidRDefault="00B96B95" w:rsidP="003D5CB2">
                            <w:pPr>
                              <w:spacing w:after="0" w:line="240" w:lineRule="auto"/>
                              <w:jc w:val="right"/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sz w:val="40"/>
                                <w:szCs w:val="40"/>
                              </w:rPr>
                              <w:t>Mining Op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7CA1" id="Rectangle 4" o:spid="_x0000_s1026" style="position:absolute;left:0;text-align:left;margin-left:2.95pt;margin-top:24.6pt;width:292.6pt;height:80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" fillcolor="#2e74b5 [2404]" strokecolor="#1f4d78 [1604]" strokeweight="1pt">
                <v:textbox>
                  <w:txbxContent>
                    <w:p w:rsidR="003D5CB2" w:rsidRPr="00960669" w:rsidRDefault="003D5CB2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</w:pPr>
                      <w:r w:rsidRPr="00960669">
                        <w:rPr>
                          <w:rFonts w:ascii="Palatino Linotype" w:hAnsi="Palatino Linotype"/>
                          <w:b/>
                          <w:sz w:val="64"/>
                          <w:szCs w:val="64"/>
                        </w:rPr>
                        <w:t>Robert Smith</w:t>
                      </w:r>
                    </w:p>
                    <w:p w:rsidR="003D5CB2" w:rsidRPr="00960669" w:rsidRDefault="00B96B95" w:rsidP="003D5CB2">
                      <w:pPr>
                        <w:spacing w:after="0" w:line="240" w:lineRule="auto"/>
                        <w:jc w:val="right"/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sz w:val="40"/>
                          <w:szCs w:val="40"/>
                        </w:rPr>
                        <w:t>Mining Operator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447402">
        <w:rPr>
          <w:noProof/>
          <w:lang w:eastAsia="en-IN"/>
        </w:rPr>
        <w:drawing>
          <wp:inline distT="0" distB="0" distL="0" distR="0" wp14:anchorId="3515E52C" wp14:editId="2405A659">
            <wp:extent cx="3410435" cy="1700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435" cy="170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CB2" w:rsidRDefault="00447402" w:rsidP="003D5CB2">
      <w:pPr>
        <w:tabs>
          <w:tab w:val="left" w:pos="4856"/>
          <w:tab w:val="left" w:pos="7522"/>
        </w:tabs>
      </w:pPr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88F0256" wp14:editId="315974D6">
                <wp:simplePos x="0" y="0"/>
                <wp:positionH relativeFrom="page">
                  <wp:posOffset>426720</wp:posOffset>
                </wp:positionH>
                <wp:positionV relativeFrom="paragraph">
                  <wp:posOffset>227330</wp:posOffset>
                </wp:positionV>
                <wp:extent cx="6713220" cy="7978140"/>
                <wp:effectExtent l="0" t="0" r="11430" b="22860"/>
                <wp:wrapThrough wrapText="bothSides">
                  <wp:wrapPolygon edited="0">
                    <wp:start x="0" y="0"/>
                    <wp:lineTo x="0" y="21610"/>
                    <wp:lineTo x="21575" y="21610"/>
                    <wp:lineTo x="2157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797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Today’s Date]</w:t>
                            </w:r>
                          </w:p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[341 Company Address]</w:t>
                            </w:r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Company City, State xxxxx]</w:t>
                            </w:r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(xxx) xxx-xxxx</w:t>
                            </w:r>
                            <w:proofErr w:type="gramStart"/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]</w:t>
                            </w:r>
                            <w:proofErr w:type="gramEnd"/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br/>
                              <w:t>[hiring.manager@gmail.com]</w:t>
                            </w:r>
                          </w:p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</w:p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</w:pPr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Dear [Mr</w:t>
                            </w:r>
                            <w:proofErr w:type="gramStart"/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./</w:t>
                            </w:r>
                            <w:proofErr w:type="gramEnd"/>
                            <w:r w:rsidRPr="00B96B95">
                              <w:rPr>
                                <w:rFonts w:ascii="Arial" w:eastAsia="Times New Roman" w:hAnsi="Arial" w:cs="Arial"/>
                                <w:color w:val="000000" w:themeColor="text1"/>
                                <w:sz w:val="24"/>
                                <w:szCs w:val="24"/>
                                <w:lang w:eastAsia="en-IN"/>
                              </w:rPr>
                              <w:t>Mrs./Ms.] [Hiring Manager’s Name],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As a motivated, self-driven, dedicated, and enthusiastic mining professional, I strongly want to join as a Mining Operator in a company like yours wherein my dedication will significantly contribute to the growth and advancement of your mission.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y considerable background in the field complemented by my enthusiasm for the mining industry will bring about a positive impact on your organization as your new Mining Operator.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uring my tenure previously at ****, I gained a unique combination of abilities that will suit me to take up the next step in my profession. Throughout my professional history, I have consistently exhibited a strong ability to handle and maintain mining equipment. That said, I had been making sure that all safety rules are followed for my team during the mining process.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sider the following highlights from my qualifications: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Monitored the mining plant operations through **** software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 assured constant quality of mined goods by periodic chemical analysis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ordinated with the employees in the control room, on the field, as well as lab personnel to modify and change equipment as needed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mmunicated with associates for safe and accurate filling of goods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Efficiently relay any information via radio communication during the mining process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mmenced various changes to improve employee safety.</w:t>
                            </w:r>
                          </w:p>
                          <w:p w:rsidR="00B96B95" w:rsidRPr="00B96B95" w:rsidRDefault="00B96B95" w:rsidP="00B96B9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left="567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Recommended numerous suggestions for constant improvement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These qualifications, supplemented with my experience and educational credentials, put me in a place wherein I trust that I can surpass the expectations that you are looking for from your new Mining Operator.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look forward to an opportunity to learn more about *** and to discuss how I can contribute my assets at your place.</w:t>
                            </w:r>
                          </w:p>
                          <w:p w:rsidR="00B96B95" w:rsidRPr="00B96B95" w:rsidRDefault="00B96B95" w:rsidP="00B96B95">
                            <w:pPr>
                              <w:spacing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ank you for taking the time to review my credentials. </w:t>
                            </w:r>
                          </w:p>
                          <w:p w:rsidR="00B96B95" w:rsidRPr="00B96B95" w:rsidRDefault="00B96B95" w:rsidP="00B96B9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:rsidR="00B96B95" w:rsidRPr="00B96B95" w:rsidRDefault="00B96B95" w:rsidP="00B96B95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96B9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[Your Name]</w:t>
                            </w:r>
                          </w:p>
                          <w:p w:rsidR="003D5CB2" w:rsidRPr="00B96B95" w:rsidRDefault="003D5CB2" w:rsidP="00B96B95">
                            <w:pPr>
                              <w:spacing w:after="15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F02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33.6pt;margin-top:17.9pt;width:528.6pt;height:6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" strokecolor="white [3212]">
                <v:textbox>
                  <w:txbxContent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Today’s Date]</w:t>
                      </w:r>
                    </w:p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[341 Company Address]</w:t>
                      </w:r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Company City, State xxxxx]</w:t>
                      </w:r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(xxx) xxx-xxxx</w:t>
                      </w:r>
                      <w:proofErr w:type="gramStart"/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]</w:t>
                      </w:r>
                      <w:proofErr w:type="gramEnd"/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br/>
                        <w:t>[hiring.manager@gmail.com]</w:t>
                      </w:r>
                    </w:p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</w:p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</w:pPr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Dear [Mr</w:t>
                      </w:r>
                      <w:proofErr w:type="gramStart"/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./</w:t>
                      </w:r>
                      <w:proofErr w:type="gramEnd"/>
                      <w:r w:rsidRPr="00B96B95">
                        <w:rPr>
                          <w:rFonts w:ascii="Arial" w:eastAsia="Times New Roman" w:hAnsi="Arial" w:cs="Arial"/>
                          <w:color w:val="000000" w:themeColor="text1"/>
                          <w:sz w:val="24"/>
                          <w:szCs w:val="24"/>
                          <w:lang w:eastAsia="en-IN"/>
                        </w:rPr>
                        <w:t>Mrs./Ms.] [Hiring Manager’s Name],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As a motivated, self-driven, dedicated, and enthusiastic mining professional, I strongly want to join as a Mining Operator in a company like yours wherein my dedication will significantly contribute to the growth and advancement of your mission.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y considerable background in the field complemented by my enthusiasm for the mining industry will bring about a positive impact on your organization as your new Mining Operator.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During my tenure previously at ****, I gained a unique combination of abilities that will suit me to take up the next step in my profession. Throughout my professional history, I have consistently exhibited a strong ability to handle and maintain mining equipment. That said, I had been making sure that all safety rules are followed for my team during the mining process.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nsider the following highlights from my qualifications: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Monitored the mining plant operations through **** software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 assured constant quality of mined goods by periodic chemical analysis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ordinated with the employees in the control room, on the field, as well as lab personnel to modify and change equipment as needed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mmunicated with associates for safe and accurate filling of goods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Efficiently relay any information via radio communication during the mining process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Commenced various changes to improve employee safety.</w:t>
                      </w:r>
                    </w:p>
                    <w:p w:rsidR="00B96B95" w:rsidRPr="00B96B95" w:rsidRDefault="00B96B95" w:rsidP="00B96B9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left="567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Recommended numerous suggestions for constant improvement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These qualifications, supplemented with my experience and educational credentials, put me in a place wherein I trust that I can surpass the expectations that you are looking for from your new Mining Operator.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look forward to an opportunity to learn more about *** and to discuss how I can contribute my assets at your place.</w:t>
                      </w:r>
                    </w:p>
                    <w:p w:rsidR="00B96B95" w:rsidRPr="00B96B95" w:rsidRDefault="00B96B95" w:rsidP="00B96B95">
                      <w:pPr>
                        <w:spacing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Thank you for taking the time to review my credentials. </w:t>
                      </w:r>
                    </w:p>
                    <w:p w:rsidR="00B96B95" w:rsidRPr="00B96B95" w:rsidRDefault="00B96B95" w:rsidP="00B96B9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Sincerely,</w:t>
                      </w:r>
                    </w:p>
                    <w:p w:rsidR="00B96B95" w:rsidRPr="00B96B95" w:rsidRDefault="00B96B95" w:rsidP="00B96B95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B96B95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[Your Name]</w:t>
                      </w:r>
                    </w:p>
                    <w:p w:rsidR="003D5CB2" w:rsidRPr="00B96B95" w:rsidRDefault="003D5CB2" w:rsidP="00B96B95">
                      <w:pPr>
                        <w:spacing w:after="15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sectPr w:rsidR="003D5CB2" w:rsidSect="006A179A">
      <w:footerReference w:type="default" r:id="rId8"/>
      <w:pgSz w:w="11906" w:h="16838"/>
      <w:pgMar w:top="0" w:right="1440" w:bottom="851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438D" w:rsidRDefault="008B438D" w:rsidP="0041077B">
      <w:pPr>
        <w:spacing w:after="0" w:line="240" w:lineRule="auto"/>
      </w:pPr>
      <w:r>
        <w:separator/>
      </w:r>
    </w:p>
  </w:endnote>
  <w:endnote w:type="continuationSeparator" w:id="0">
    <w:p w:rsidR="008B438D" w:rsidRDefault="008B438D" w:rsidP="00410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179A" w:rsidRPr="004E5A37" w:rsidRDefault="006A179A" w:rsidP="006A179A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07A55ADF" wp14:editId="6D9BDCD9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207FA">
      <w:rPr>
        <w:rFonts w:ascii="Arial" w:hAnsi="Arial" w:cs="Arial"/>
        <w:color w:val="000000"/>
        <w:sz w:val="16"/>
        <w:szCs w:val="16"/>
        <w:lang w:val="en-IN"/>
      </w:rPr>
      <w:t xml:space="preserve">          </w:t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</w:t>
      </w:r>
    </w:hyperlink>
    <w:r w:rsidR="00A207FA">
      <w:rPr>
        <w:rStyle w:val="Hyperlink"/>
        <w:rFonts w:ascii="Arial" w:hAnsi="Arial" w:cs="Arial"/>
        <w:b/>
        <w:sz w:val="16"/>
        <w:szCs w:val="16"/>
        <w:lang w:val="en-IN"/>
      </w:rPr>
      <w:t>r</w:t>
    </w:r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r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:rsidR="00E558EC" w:rsidRPr="006A179A" w:rsidRDefault="00E558EC" w:rsidP="006A17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438D" w:rsidRDefault="008B438D" w:rsidP="0041077B">
      <w:pPr>
        <w:spacing w:after="0" w:line="240" w:lineRule="auto"/>
      </w:pPr>
      <w:r>
        <w:separator/>
      </w:r>
    </w:p>
  </w:footnote>
  <w:footnote w:type="continuationSeparator" w:id="0">
    <w:p w:rsidR="008B438D" w:rsidRDefault="008B438D" w:rsidP="00410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A9251A"/>
    <w:multiLevelType w:val="hybridMultilevel"/>
    <w:tmpl w:val="0222532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2CD3C97"/>
    <w:multiLevelType w:val="multilevel"/>
    <w:tmpl w:val="7242D53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>
    <w:nsid w:val="5F144108"/>
    <w:multiLevelType w:val="multilevel"/>
    <w:tmpl w:val="46DCD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7cwsTAzNzExsjRV0lEKTi0uzszPAykwrgUAnYIhXywAAAA="/>
  </w:docVars>
  <w:rsids>
    <w:rsidRoot w:val="00574FC0"/>
    <w:rsid w:val="001764F9"/>
    <w:rsid w:val="001A7DCC"/>
    <w:rsid w:val="002616A5"/>
    <w:rsid w:val="00356825"/>
    <w:rsid w:val="00394AF7"/>
    <w:rsid w:val="003D400C"/>
    <w:rsid w:val="003D5CB2"/>
    <w:rsid w:val="0041077B"/>
    <w:rsid w:val="00447402"/>
    <w:rsid w:val="00574FC0"/>
    <w:rsid w:val="00651A06"/>
    <w:rsid w:val="006A179A"/>
    <w:rsid w:val="00747FBB"/>
    <w:rsid w:val="008B438D"/>
    <w:rsid w:val="008D1384"/>
    <w:rsid w:val="00960669"/>
    <w:rsid w:val="009A20DE"/>
    <w:rsid w:val="00A207FA"/>
    <w:rsid w:val="00A4341F"/>
    <w:rsid w:val="00B96B95"/>
    <w:rsid w:val="00BE13CD"/>
    <w:rsid w:val="00C06E6E"/>
    <w:rsid w:val="00C63C0C"/>
    <w:rsid w:val="00E51341"/>
    <w:rsid w:val="00E558EC"/>
    <w:rsid w:val="00FF4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F29EBF-2CC6-489E-B5C6-B957B5D19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558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77B"/>
  </w:style>
  <w:style w:type="paragraph" w:styleId="Footer">
    <w:name w:val="footer"/>
    <w:basedOn w:val="Normal"/>
    <w:link w:val="FooterChar"/>
    <w:uiPriority w:val="99"/>
    <w:unhideWhenUsed/>
    <w:rsid w:val="004107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77B"/>
  </w:style>
  <w:style w:type="paragraph" w:styleId="NormalWeb">
    <w:name w:val="Normal (Web)"/>
    <w:basedOn w:val="Normal"/>
    <w:uiPriority w:val="99"/>
    <w:semiHidden/>
    <w:unhideWhenUsed/>
    <w:rsid w:val="00960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558EC"/>
    <w:rPr>
      <w:rFonts w:ascii="Times New Roman" w:eastAsia="Times New Roman" w:hAnsi="Times New Roman" w:cs="Times New Roman"/>
      <w:b/>
      <w:bCs/>
      <w:sz w:val="24"/>
      <w:szCs w:val="24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6A179A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6A17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96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7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wikResume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ng Operator Cover Letter Sample</dc:title>
  <dc:subject>Create your Cover Letter using Free Mining Operator Cover Letter Sample Template</dc:subject>
  <dc:creator>QwikResume.com</dc:creator>
  <cp:keywords/>
  <dc:description/>
  <dcterms:created xsi:type="dcterms:W3CDTF">2022-09-16T10:04:00Z</dcterms:created>
  <dcterms:modified xsi:type="dcterms:W3CDTF">2022-09-16T10:04:00Z</dcterms:modified>
  <cp:category>Construc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40325</vt:lpwstr>
  </property>
  <property fmtid="{D5CDD505-2E9C-101B-9397-08002B2CF9AE}" pid="3" name="NXPowerLiteSettings">
    <vt:lpwstr>C7000400038000</vt:lpwstr>
  </property>
  <property fmtid="{D5CDD505-2E9C-101B-9397-08002B2CF9AE}" pid="4" name="NXPowerLiteVersion">
    <vt:lpwstr>S9.0.3</vt:lpwstr>
  </property>
</Properties>
</file>